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F0AB2" w14:textId="03AD4FF9" w:rsidR="004E63A9" w:rsidRPr="008C5DF0" w:rsidRDefault="004E63A9" w:rsidP="004E63A9">
      <w:pPr>
        <w:spacing w:after="0"/>
        <w:jc w:val="center"/>
        <w:rPr>
          <w:b/>
          <w:bCs/>
          <w:sz w:val="28"/>
          <w:szCs w:val="28"/>
        </w:rPr>
      </w:pPr>
      <w:r w:rsidRPr="008C5DF0">
        <w:rPr>
          <w:b/>
          <w:bCs/>
          <w:sz w:val="28"/>
          <w:szCs w:val="28"/>
        </w:rPr>
        <w:t>3 January 2021</w:t>
      </w:r>
      <w:r w:rsidR="00270AA8">
        <w:rPr>
          <w:b/>
          <w:bCs/>
          <w:sz w:val="28"/>
          <w:szCs w:val="28"/>
        </w:rPr>
        <w:t xml:space="preserve">:  </w:t>
      </w:r>
      <w:r w:rsidRPr="008C5DF0">
        <w:rPr>
          <w:b/>
          <w:bCs/>
          <w:sz w:val="28"/>
          <w:szCs w:val="28"/>
        </w:rPr>
        <w:t>New Year, New Me, Now what?</w:t>
      </w:r>
    </w:p>
    <w:p w14:paraId="46CD4CE7" w14:textId="4D0C0EE3" w:rsidR="004E63A9" w:rsidRPr="00270AA8" w:rsidRDefault="004E63A9" w:rsidP="008C5DF0">
      <w:pPr>
        <w:spacing w:after="0"/>
        <w:rPr>
          <w:b/>
          <w:bCs/>
          <w:sz w:val="16"/>
          <w:szCs w:val="16"/>
        </w:rPr>
      </w:pPr>
    </w:p>
    <w:p w14:paraId="62A3F38E" w14:textId="4E0C6597" w:rsidR="004E63A9" w:rsidRPr="00905F4C" w:rsidRDefault="008C5DF0" w:rsidP="008C5DF0">
      <w:pPr>
        <w:spacing w:after="0"/>
        <w:rPr>
          <w:b/>
          <w:bCs/>
          <w:sz w:val="24"/>
          <w:szCs w:val="24"/>
        </w:rPr>
      </w:pPr>
      <w:r w:rsidRPr="00905F4C">
        <w:rPr>
          <w:b/>
          <w:bCs/>
          <w:sz w:val="24"/>
          <w:szCs w:val="24"/>
        </w:rPr>
        <w:t>Stand Firm</w:t>
      </w:r>
      <w:r w:rsidR="00905F4C" w:rsidRPr="00905F4C">
        <w:rPr>
          <w:b/>
          <w:bCs/>
          <w:sz w:val="24"/>
          <w:szCs w:val="24"/>
        </w:rPr>
        <w:t xml:space="preserve"> (Gospels)</w:t>
      </w:r>
    </w:p>
    <w:p w14:paraId="4F38C2FA" w14:textId="3CCBE924" w:rsidR="008C5DF0" w:rsidRPr="00905F4C" w:rsidRDefault="00382DCC" w:rsidP="00382DCC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905F4C">
        <w:rPr>
          <w:sz w:val="24"/>
          <w:szCs w:val="24"/>
        </w:rPr>
        <w:t xml:space="preserve">Matthew 10:22 (NIV):  You will be hated by everyone because of me, but the one who </w:t>
      </w:r>
      <w:r w:rsidRPr="00905F4C">
        <w:rPr>
          <w:b/>
          <w:bCs/>
          <w:i/>
          <w:iCs/>
          <w:sz w:val="24"/>
          <w:szCs w:val="24"/>
        </w:rPr>
        <w:t>stands firm</w:t>
      </w:r>
      <w:r w:rsidRPr="00905F4C">
        <w:rPr>
          <w:sz w:val="24"/>
          <w:szCs w:val="24"/>
        </w:rPr>
        <w:t xml:space="preserve"> to the end will be saved.</w:t>
      </w:r>
    </w:p>
    <w:p w14:paraId="75BBD9F3" w14:textId="7145F344" w:rsidR="00382DCC" w:rsidRPr="00905F4C" w:rsidRDefault="00382DCC" w:rsidP="00382DCC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905F4C">
        <w:rPr>
          <w:sz w:val="24"/>
          <w:szCs w:val="24"/>
        </w:rPr>
        <w:t xml:space="preserve">Matthew 24:12-14 (NIV): </w:t>
      </w:r>
      <w:r w:rsidRPr="00905F4C">
        <w:rPr>
          <w:sz w:val="24"/>
          <w:szCs w:val="24"/>
          <w:vertAlign w:val="superscript"/>
        </w:rPr>
        <w:t>12</w:t>
      </w:r>
      <w:r w:rsidRPr="00905F4C">
        <w:rPr>
          <w:sz w:val="24"/>
          <w:szCs w:val="24"/>
        </w:rPr>
        <w:t xml:space="preserve"> Because of the increase of wickedness, the love of most will grow cold, </w:t>
      </w:r>
      <w:r w:rsidRPr="00905F4C">
        <w:rPr>
          <w:sz w:val="24"/>
          <w:szCs w:val="24"/>
          <w:vertAlign w:val="superscript"/>
        </w:rPr>
        <w:t>13</w:t>
      </w:r>
      <w:r w:rsidRPr="00905F4C">
        <w:rPr>
          <w:sz w:val="24"/>
          <w:szCs w:val="24"/>
        </w:rPr>
        <w:t xml:space="preserve"> but the one who </w:t>
      </w:r>
      <w:r w:rsidRPr="00905F4C">
        <w:rPr>
          <w:b/>
          <w:bCs/>
          <w:i/>
          <w:iCs/>
          <w:sz w:val="24"/>
          <w:szCs w:val="24"/>
        </w:rPr>
        <w:t>stands firm</w:t>
      </w:r>
      <w:r w:rsidRPr="00905F4C">
        <w:rPr>
          <w:sz w:val="24"/>
          <w:szCs w:val="24"/>
        </w:rPr>
        <w:t xml:space="preserve"> to the end will be saved.</w:t>
      </w:r>
    </w:p>
    <w:p w14:paraId="23925D75" w14:textId="38A54EA9" w:rsidR="00382DCC" w:rsidRPr="00270AA8" w:rsidRDefault="00382DCC" w:rsidP="00382DCC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Luke 6:47-48 (NLT):  </w:t>
      </w:r>
      <w:r w:rsidRPr="00270AA8">
        <w:rPr>
          <w:sz w:val="24"/>
          <w:szCs w:val="24"/>
          <w:vertAlign w:val="superscript"/>
        </w:rPr>
        <w:t>47</w:t>
      </w:r>
      <w:r w:rsidRPr="00270AA8">
        <w:rPr>
          <w:sz w:val="24"/>
          <w:szCs w:val="24"/>
        </w:rPr>
        <w:t xml:space="preserve"> I will show you what it’s like when someone comes to me, listens to my teaching, and then follows it. </w:t>
      </w:r>
      <w:r w:rsidRPr="00270AA8">
        <w:rPr>
          <w:sz w:val="24"/>
          <w:szCs w:val="24"/>
          <w:vertAlign w:val="superscript"/>
        </w:rPr>
        <w:t>48</w:t>
      </w:r>
      <w:r w:rsidRPr="00270AA8">
        <w:rPr>
          <w:sz w:val="24"/>
          <w:szCs w:val="24"/>
        </w:rPr>
        <w:t xml:space="preserve"> It is like a person building a house who digs deep and lays the foundation on solid rock. When the floodwaters rise and break against that house, it </w:t>
      </w:r>
      <w:r w:rsidRPr="00270AA8">
        <w:rPr>
          <w:b/>
          <w:bCs/>
          <w:sz w:val="24"/>
          <w:szCs w:val="24"/>
        </w:rPr>
        <w:t>stands firm</w:t>
      </w:r>
      <w:r w:rsidRPr="00270AA8">
        <w:rPr>
          <w:sz w:val="24"/>
          <w:szCs w:val="24"/>
        </w:rPr>
        <w:t xml:space="preserve"> because it is well built.</w:t>
      </w:r>
    </w:p>
    <w:p w14:paraId="38C77AD8" w14:textId="1FB64B07" w:rsidR="007348D4" w:rsidRPr="00270AA8" w:rsidRDefault="007348D4" w:rsidP="00905F4C">
      <w:pPr>
        <w:spacing w:after="0"/>
        <w:rPr>
          <w:sz w:val="24"/>
          <w:szCs w:val="24"/>
        </w:rPr>
      </w:pPr>
    </w:p>
    <w:p w14:paraId="2F690D1B" w14:textId="1C5D76FC" w:rsidR="00905F4C" w:rsidRPr="00270AA8" w:rsidRDefault="00905F4C" w:rsidP="00905F4C">
      <w:pPr>
        <w:spacing w:after="0"/>
        <w:rPr>
          <w:b/>
          <w:bCs/>
          <w:sz w:val="24"/>
          <w:szCs w:val="24"/>
        </w:rPr>
      </w:pPr>
      <w:r w:rsidRPr="00270AA8">
        <w:rPr>
          <w:b/>
          <w:bCs/>
          <w:sz w:val="24"/>
          <w:szCs w:val="24"/>
        </w:rPr>
        <w:t>Stand Firm (Apostle Paul)</w:t>
      </w:r>
    </w:p>
    <w:p w14:paraId="75034564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1 Corinthians 15:1 (NLT): Let me now remind you, dear brothers and sisters, of the Good News I preached to you before. You welcomed it then, and you still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in it.</w:t>
      </w:r>
    </w:p>
    <w:p w14:paraId="60C885A1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1 Corinthians 15:58 (NIV): Therefore, my dear brothers and sisters,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>. Let nothing move you. Always give yourselves fully to the work of the Lord, because you know that your labor in the Lord is not in vain.</w:t>
      </w:r>
    </w:p>
    <w:p w14:paraId="3C4A8D61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1 Corinthians 16:13 (ESV): Be watchful,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in the faith, act like men, be strong.</w:t>
      </w:r>
    </w:p>
    <w:p w14:paraId="182B5EE1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2 Corinthians 1:21 (NLT): It is God who enables us, along with you, to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for Christ.</w:t>
      </w:r>
    </w:p>
    <w:p w14:paraId="02B934F4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2 Corinthians 1:24 (ESV): Not that we lord it over your faith, but we work with you for your joy, for you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in your faith.</w:t>
      </w:r>
    </w:p>
    <w:p w14:paraId="38CD5AE3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Ephesians 6:11 (NLT) see also vs 13 &amp; 14: Put on all of God’s armor so that you will be able to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against all strategies of the devil.</w:t>
      </w:r>
    </w:p>
    <w:p w14:paraId="47F23257" w14:textId="572540BF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Philippians 1:27-28 (NIV): </w:t>
      </w:r>
      <w:r w:rsidRPr="00270AA8">
        <w:rPr>
          <w:sz w:val="24"/>
          <w:szCs w:val="24"/>
          <w:vertAlign w:val="superscript"/>
        </w:rPr>
        <w:t>27</w:t>
      </w:r>
      <w:r w:rsidRPr="00270AA8">
        <w:rPr>
          <w:sz w:val="24"/>
          <w:szCs w:val="24"/>
        </w:rPr>
        <w:t xml:space="preserve"> Whatever happens, conduct yourselves in a manner worthy of the gospel of Christ. Then, whether I come and see you or only hear about you in my absence, I will know that you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in the one Spirit, striving together as one for the faith of the gospel </w:t>
      </w:r>
      <w:r w:rsidRPr="00270AA8">
        <w:rPr>
          <w:sz w:val="24"/>
          <w:szCs w:val="24"/>
          <w:vertAlign w:val="superscript"/>
        </w:rPr>
        <w:t>28</w:t>
      </w:r>
      <w:r w:rsidRPr="00270AA8">
        <w:rPr>
          <w:sz w:val="24"/>
          <w:szCs w:val="24"/>
        </w:rPr>
        <w:t xml:space="preserve"> without being frightened in any way by those who oppose you.</w:t>
      </w:r>
    </w:p>
    <w:p w14:paraId="04EB2E22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Philippians 4:1 (ESV): Therefore, my brothers, whom I love and long for, my joy and crown,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thus in the Lord, my beloved.</w:t>
      </w:r>
    </w:p>
    <w:p w14:paraId="2A293708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Colossians 4:12 (NIV): Epaphras, who is one of you and a servant of Christ Jesus, sends greetings. He is always wrestling in prayer for you, that you may </w:t>
      </w:r>
      <w:r w:rsidRPr="00270AA8">
        <w:rPr>
          <w:b/>
          <w:bCs/>
          <w:i/>
          <w:i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in all the will of God, mature and fully assured.</w:t>
      </w:r>
    </w:p>
    <w:p w14:paraId="11DB6BEA" w14:textId="77777777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1 Thessalonians 3:8 (NLT): It gives us new life to know that you are </w:t>
      </w:r>
      <w:r w:rsidRPr="00270AA8">
        <w:rPr>
          <w:b/>
          <w:bCs/>
          <w:i/>
          <w:iCs/>
          <w:sz w:val="24"/>
          <w:szCs w:val="24"/>
        </w:rPr>
        <w:t>standing firm</w:t>
      </w:r>
      <w:r w:rsidRPr="00270AA8">
        <w:rPr>
          <w:sz w:val="24"/>
          <w:szCs w:val="24"/>
        </w:rPr>
        <w:t xml:space="preserve"> in the Lord.</w:t>
      </w:r>
    </w:p>
    <w:p w14:paraId="48AA5FBD" w14:textId="7B749D4C" w:rsidR="00905F4C" w:rsidRPr="00270AA8" w:rsidRDefault="00905F4C" w:rsidP="00905F4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2 Thessalonians 2:15 (ESV): So then, brothers, stand firm and hold to the traditions that you were taught by us, either by our spoken word or by our letter.</w:t>
      </w:r>
    </w:p>
    <w:p w14:paraId="43C37368" w14:textId="0BC526F0" w:rsidR="000D64E5" w:rsidRPr="00270AA8" w:rsidRDefault="000D64E5" w:rsidP="000D64E5">
      <w:pPr>
        <w:spacing w:after="0"/>
        <w:rPr>
          <w:sz w:val="24"/>
          <w:szCs w:val="24"/>
        </w:rPr>
      </w:pPr>
    </w:p>
    <w:p w14:paraId="5B8F706B" w14:textId="4C7AB8D2" w:rsidR="000D64E5" w:rsidRPr="00270AA8" w:rsidRDefault="000D64E5" w:rsidP="000D64E5">
      <w:pPr>
        <w:spacing w:after="0"/>
        <w:rPr>
          <w:sz w:val="24"/>
          <w:szCs w:val="24"/>
        </w:rPr>
      </w:pPr>
      <w:r w:rsidRPr="00270AA8">
        <w:rPr>
          <w:b/>
          <w:bCs/>
          <w:sz w:val="24"/>
          <w:szCs w:val="24"/>
        </w:rPr>
        <w:t>Stand Firm (General Epistles)</w:t>
      </w:r>
    </w:p>
    <w:p w14:paraId="6501C6C6" w14:textId="77777777" w:rsidR="00CB178D" w:rsidRPr="00270AA8" w:rsidRDefault="00CB178D" w:rsidP="00CB178D">
      <w:pPr>
        <w:pStyle w:val="ListParagraph"/>
        <w:numPr>
          <w:ilvl w:val="0"/>
          <w:numId w:val="3"/>
        </w:numPr>
        <w:spacing w:after="0"/>
        <w:ind w:left="360"/>
        <w:rPr>
          <w:sz w:val="24"/>
          <w:szCs w:val="24"/>
        </w:rPr>
      </w:pPr>
      <w:r w:rsidRPr="00270AA8">
        <w:rPr>
          <w:sz w:val="24"/>
          <w:szCs w:val="24"/>
        </w:rPr>
        <w:t xml:space="preserve">1 Peter 5:9 (NLT): </w:t>
      </w:r>
      <w:r w:rsidRPr="00CB178D">
        <w:rPr>
          <w:b/>
          <w:b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 against him, and be strong in your faith. Remember that your family of believers all over the world is going through the same kind of suffering you are.</w:t>
      </w:r>
    </w:p>
    <w:p w14:paraId="433BCA36" w14:textId="77777777" w:rsidR="002F62B4" w:rsidRPr="00270AA8" w:rsidRDefault="002F62B4" w:rsidP="002F62B4">
      <w:pPr>
        <w:pStyle w:val="ListParagraph"/>
        <w:numPr>
          <w:ilvl w:val="0"/>
          <w:numId w:val="3"/>
        </w:numPr>
        <w:spacing w:after="0"/>
        <w:ind w:left="360"/>
        <w:rPr>
          <w:sz w:val="24"/>
          <w:szCs w:val="24"/>
        </w:rPr>
      </w:pPr>
      <w:r w:rsidRPr="00270AA8">
        <w:rPr>
          <w:sz w:val="24"/>
          <w:szCs w:val="24"/>
        </w:rPr>
        <w:t xml:space="preserve">James 5:8 (NIV): You too, be patient and </w:t>
      </w:r>
      <w:r w:rsidRPr="00CB178D">
        <w:rPr>
          <w:b/>
          <w:bCs/>
          <w:sz w:val="24"/>
          <w:szCs w:val="24"/>
        </w:rPr>
        <w:t>stand firm</w:t>
      </w:r>
      <w:r w:rsidRPr="00270AA8">
        <w:rPr>
          <w:sz w:val="24"/>
          <w:szCs w:val="24"/>
        </w:rPr>
        <w:t xml:space="preserve">, because the Lord’s coming is </w:t>
      </w:r>
      <w:proofErr w:type="gramStart"/>
      <w:r w:rsidRPr="00270AA8">
        <w:rPr>
          <w:sz w:val="24"/>
          <w:szCs w:val="24"/>
        </w:rPr>
        <w:t>near</w:t>
      </w:r>
      <w:proofErr w:type="gramEnd"/>
      <w:r w:rsidRPr="00270AA8">
        <w:rPr>
          <w:sz w:val="24"/>
          <w:szCs w:val="24"/>
        </w:rPr>
        <w:t>.</w:t>
      </w:r>
    </w:p>
    <w:p w14:paraId="52C62508" w14:textId="77777777" w:rsidR="00270AA8" w:rsidRPr="00270AA8" w:rsidRDefault="00270AA8" w:rsidP="00270AA8">
      <w:pPr>
        <w:spacing w:after="0"/>
        <w:rPr>
          <w:sz w:val="24"/>
          <w:szCs w:val="24"/>
        </w:rPr>
      </w:pPr>
    </w:p>
    <w:p w14:paraId="04A5EE13" w14:textId="0CD63309" w:rsidR="000D64E5" w:rsidRPr="00270AA8" w:rsidRDefault="002F62B4" w:rsidP="000D64E5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How do I resolve to stand firm in 2021?</w:t>
      </w:r>
    </w:p>
    <w:p w14:paraId="10709BD7" w14:textId="4B174A17" w:rsidR="002F62B4" w:rsidRPr="00270AA8" w:rsidRDefault="002F62B4" w:rsidP="000D64E5">
      <w:pPr>
        <w:spacing w:after="0"/>
        <w:rPr>
          <w:sz w:val="24"/>
          <w:szCs w:val="24"/>
        </w:rPr>
      </w:pPr>
    </w:p>
    <w:p w14:paraId="57823D07" w14:textId="61CBA8B7" w:rsidR="002F62B4" w:rsidRPr="00270AA8" w:rsidRDefault="002F62B4" w:rsidP="000D64E5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______________________________________________________________________________________</w:t>
      </w:r>
    </w:p>
    <w:p w14:paraId="78C03C3C" w14:textId="7408F2BD" w:rsidR="002F62B4" w:rsidRPr="00270AA8" w:rsidRDefault="002F62B4" w:rsidP="000D64E5">
      <w:pPr>
        <w:spacing w:after="0"/>
        <w:rPr>
          <w:sz w:val="24"/>
          <w:szCs w:val="24"/>
        </w:rPr>
      </w:pPr>
    </w:p>
    <w:p w14:paraId="4FDF59CB" w14:textId="6EFF121B" w:rsidR="002F62B4" w:rsidRDefault="002F62B4" w:rsidP="002F62B4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______________________________________________________________________________________</w:t>
      </w:r>
    </w:p>
    <w:p w14:paraId="4684B1F6" w14:textId="50618B8D" w:rsidR="00270AA8" w:rsidRDefault="00270A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93386B9" w14:textId="12B8C9CB" w:rsidR="002F62B4" w:rsidRDefault="00270AA8" w:rsidP="002F62B4">
      <w:pPr>
        <w:spacing w:after="0"/>
        <w:rPr>
          <w:b/>
          <w:bCs/>
          <w:sz w:val="24"/>
          <w:szCs w:val="24"/>
        </w:rPr>
      </w:pPr>
      <w:r w:rsidRPr="00270AA8">
        <w:rPr>
          <w:b/>
          <w:bCs/>
          <w:sz w:val="24"/>
          <w:szCs w:val="24"/>
        </w:rPr>
        <w:lastRenderedPageBreak/>
        <w:t>Show Love</w:t>
      </w:r>
      <w:r>
        <w:rPr>
          <w:b/>
          <w:bCs/>
          <w:sz w:val="24"/>
          <w:szCs w:val="24"/>
        </w:rPr>
        <w:t xml:space="preserve"> (1 Cor 13)</w:t>
      </w:r>
    </w:p>
    <w:p w14:paraId="56221DC7" w14:textId="43408008" w:rsidR="00270AA8" w:rsidRDefault="00270AA8" w:rsidP="002F62B4">
      <w:pPr>
        <w:spacing w:after="0"/>
        <w:rPr>
          <w:sz w:val="24"/>
          <w:szCs w:val="24"/>
        </w:rPr>
      </w:pPr>
    </w:p>
    <w:p w14:paraId="3B1E9D23" w14:textId="51BCCEBA" w:rsidR="00270AA8" w:rsidRPr="00270AA8" w:rsidRDefault="00270AA8" w:rsidP="00270AA8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Love is</w:t>
      </w:r>
      <w:r>
        <w:rPr>
          <w:sz w:val="24"/>
          <w:szCs w:val="24"/>
        </w:rPr>
        <w:t>:</w:t>
      </w:r>
    </w:p>
    <w:p w14:paraId="207F2DFF" w14:textId="77777777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Patient</w:t>
      </w:r>
    </w:p>
    <w:p w14:paraId="4A1440CA" w14:textId="77777777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Kind</w:t>
      </w:r>
    </w:p>
    <w:p w14:paraId="06066538" w14:textId="77777777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Rejoices w/truth</w:t>
      </w:r>
    </w:p>
    <w:p w14:paraId="3E65D509" w14:textId="632767A9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Bears all things</w:t>
      </w:r>
    </w:p>
    <w:p w14:paraId="63AA7CE1" w14:textId="60D30AE9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Believes all things</w:t>
      </w:r>
    </w:p>
    <w:p w14:paraId="1E85AFF0" w14:textId="7A3AA52D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Hopes all things</w:t>
      </w:r>
    </w:p>
    <w:p w14:paraId="1C7C875A" w14:textId="10043C16" w:rsidR="00270AA8" w:rsidRPr="00270AA8" w:rsidRDefault="00270AA8" w:rsidP="00270AA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Endures all things</w:t>
      </w:r>
    </w:p>
    <w:p w14:paraId="49CF558F" w14:textId="77777777" w:rsidR="00270AA8" w:rsidRDefault="00270AA8" w:rsidP="002F62B4">
      <w:pPr>
        <w:spacing w:after="0"/>
        <w:rPr>
          <w:sz w:val="24"/>
          <w:szCs w:val="24"/>
        </w:rPr>
      </w:pPr>
    </w:p>
    <w:p w14:paraId="74560EB5" w14:textId="77777777" w:rsidR="00270AA8" w:rsidRPr="00270AA8" w:rsidRDefault="00270AA8" w:rsidP="00270AA8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Love is not / does not:</w:t>
      </w:r>
    </w:p>
    <w:p w14:paraId="247F3489" w14:textId="77777777" w:rsidR="00270AA8" w:rsidRP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Envy</w:t>
      </w:r>
    </w:p>
    <w:p w14:paraId="3F0F2C22" w14:textId="77777777" w:rsidR="00270AA8" w:rsidRP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Boast</w:t>
      </w:r>
    </w:p>
    <w:p w14:paraId="441CEF51" w14:textId="470A30EB" w:rsid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Arrogant</w:t>
      </w:r>
    </w:p>
    <w:p w14:paraId="6D038900" w14:textId="68D1D7F0" w:rsidR="00225218" w:rsidRPr="00270AA8" w:rsidRDefault="0022521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ude</w:t>
      </w:r>
    </w:p>
    <w:p w14:paraId="2515BD89" w14:textId="77777777" w:rsidR="00270AA8" w:rsidRP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Insist on its own way</w:t>
      </w:r>
    </w:p>
    <w:p w14:paraId="4E14F2B5" w14:textId="77777777" w:rsidR="00270AA8" w:rsidRP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Irritable</w:t>
      </w:r>
    </w:p>
    <w:p w14:paraId="14AFDD9A" w14:textId="77777777" w:rsidR="00270AA8" w:rsidRP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Resentful</w:t>
      </w:r>
    </w:p>
    <w:p w14:paraId="6140BD16" w14:textId="39D51A3D" w:rsidR="002F62B4" w:rsidRPr="00270AA8" w:rsidRDefault="00270AA8" w:rsidP="00270AA8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Rejoice at wrong doing</w:t>
      </w:r>
    </w:p>
    <w:p w14:paraId="44426A2C" w14:textId="6489F676" w:rsidR="002F62B4" w:rsidRDefault="002F62B4" w:rsidP="000D64E5">
      <w:pPr>
        <w:spacing w:after="0"/>
        <w:rPr>
          <w:sz w:val="24"/>
          <w:szCs w:val="24"/>
        </w:rPr>
      </w:pPr>
    </w:p>
    <w:p w14:paraId="524B6055" w14:textId="1BBCE684" w:rsidR="00270AA8" w:rsidRPr="00270AA8" w:rsidRDefault="00270AA8" w:rsidP="00270AA8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How do I resolve to </w:t>
      </w:r>
      <w:r>
        <w:rPr>
          <w:sz w:val="24"/>
          <w:szCs w:val="24"/>
        </w:rPr>
        <w:t>show love in</w:t>
      </w:r>
      <w:r w:rsidRPr="00270AA8">
        <w:rPr>
          <w:sz w:val="24"/>
          <w:szCs w:val="24"/>
        </w:rPr>
        <w:t xml:space="preserve"> 2021?</w:t>
      </w:r>
    </w:p>
    <w:p w14:paraId="30BB6CC1" w14:textId="77777777" w:rsidR="00270AA8" w:rsidRPr="00270AA8" w:rsidRDefault="00270AA8" w:rsidP="00270AA8">
      <w:pPr>
        <w:spacing w:after="0"/>
        <w:rPr>
          <w:sz w:val="24"/>
          <w:szCs w:val="24"/>
        </w:rPr>
      </w:pPr>
    </w:p>
    <w:p w14:paraId="2147F3B8" w14:textId="77777777" w:rsidR="00270AA8" w:rsidRPr="00270AA8" w:rsidRDefault="00270AA8" w:rsidP="00270AA8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______________________________________________________________________________________</w:t>
      </w:r>
    </w:p>
    <w:p w14:paraId="605D97E2" w14:textId="77777777" w:rsidR="00270AA8" w:rsidRPr="00270AA8" w:rsidRDefault="00270AA8" w:rsidP="00270AA8">
      <w:pPr>
        <w:spacing w:after="0"/>
        <w:rPr>
          <w:sz w:val="24"/>
          <w:szCs w:val="24"/>
        </w:rPr>
      </w:pPr>
    </w:p>
    <w:p w14:paraId="0198A23B" w14:textId="77777777" w:rsidR="00270AA8" w:rsidRDefault="00270AA8" w:rsidP="00270AA8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______________________________________________________________________________________</w:t>
      </w:r>
    </w:p>
    <w:p w14:paraId="1BC0E62F" w14:textId="225FED8F" w:rsidR="00270AA8" w:rsidRDefault="00270AA8" w:rsidP="000D64E5">
      <w:pPr>
        <w:spacing w:after="0"/>
        <w:rPr>
          <w:sz w:val="24"/>
          <w:szCs w:val="24"/>
        </w:rPr>
      </w:pPr>
    </w:p>
    <w:p w14:paraId="2A73D09B" w14:textId="152EB22E" w:rsidR="00CB178D" w:rsidRDefault="00CB178D" w:rsidP="00CB178D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alk by the Spirit (</w:t>
      </w:r>
      <w:r w:rsidR="004941A5">
        <w:rPr>
          <w:b/>
          <w:bCs/>
          <w:sz w:val="24"/>
          <w:szCs w:val="24"/>
        </w:rPr>
        <w:t>Gal 5:16-26, 1 John 2:15-17</w:t>
      </w:r>
      <w:r>
        <w:rPr>
          <w:b/>
          <w:bCs/>
          <w:sz w:val="24"/>
          <w:szCs w:val="24"/>
        </w:rPr>
        <w:t>)</w:t>
      </w:r>
    </w:p>
    <w:p w14:paraId="1186AA0F" w14:textId="77777777" w:rsidR="004941A5" w:rsidRDefault="004941A5" w:rsidP="000D64E5">
      <w:pPr>
        <w:spacing w:after="0"/>
        <w:rPr>
          <w:sz w:val="24"/>
          <w:szCs w:val="24"/>
        </w:rPr>
      </w:pPr>
    </w:p>
    <w:p w14:paraId="55293F72" w14:textId="5FFD88B4" w:rsidR="00CB178D" w:rsidRDefault="004941A5" w:rsidP="000D64E5">
      <w:pPr>
        <w:spacing w:after="0"/>
        <w:rPr>
          <w:sz w:val="24"/>
          <w:szCs w:val="24"/>
        </w:rPr>
      </w:pPr>
      <w:r>
        <w:rPr>
          <w:sz w:val="24"/>
          <w:szCs w:val="24"/>
          <w:vertAlign w:val="superscript"/>
        </w:rPr>
        <w:t>19</w:t>
      </w:r>
      <w:r w:rsidRPr="004941A5">
        <w:rPr>
          <w:sz w:val="24"/>
          <w:szCs w:val="24"/>
        </w:rPr>
        <w:t> </w:t>
      </w:r>
      <w:r>
        <w:rPr>
          <w:sz w:val="24"/>
          <w:szCs w:val="24"/>
        </w:rPr>
        <w:t>W</w:t>
      </w:r>
      <w:r w:rsidRPr="004941A5">
        <w:rPr>
          <w:sz w:val="24"/>
          <w:szCs w:val="24"/>
        </w:rPr>
        <w:t xml:space="preserve">orks of the flesh are evident: </w:t>
      </w:r>
      <w:r>
        <w:rPr>
          <w:sz w:val="24"/>
          <w:szCs w:val="24"/>
        </w:rPr>
        <w:t xml:space="preserve">  </w:t>
      </w:r>
      <w:r w:rsidRPr="004941A5">
        <w:rPr>
          <w:sz w:val="24"/>
          <w:szCs w:val="24"/>
        </w:rPr>
        <w:t xml:space="preserve">sexual immorality, impurity, sensuality, </w:t>
      </w:r>
      <w:r w:rsidRPr="004941A5">
        <w:rPr>
          <w:sz w:val="24"/>
          <w:szCs w:val="24"/>
          <w:vertAlign w:val="superscript"/>
        </w:rPr>
        <w:t>20</w:t>
      </w:r>
      <w:r w:rsidRPr="004941A5">
        <w:rPr>
          <w:sz w:val="24"/>
          <w:szCs w:val="24"/>
        </w:rPr>
        <w:t xml:space="preserve"> idolatry, sorcery, enmity, strife, jealousy, fits of anger, rivalries, dissension, division, </w:t>
      </w:r>
      <w:r w:rsidRPr="004941A5">
        <w:rPr>
          <w:sz w:val="24"/>
          <w:szCs w:val="24"/>
          <w:vertAlign w:val="superscript"/>
        </w:rPr>
        <w:t>21</w:t>
      </w:r>
      <w:r w:rsidRPr="004941A5">
        <w:rPr>
          <w:sz w:val="24"/>
          <w:szCs w:val="24"/>
        </w:rPr>
        <w:t> envy, drunkenness, orgies, and things like these.</w:t>
      </w:r>
    </w:p>
    <w:p w14:paraId="71F4F246" w14:textId="5CFF52CD" w:rsidR="004941A5" w:rsidRDefault="004941A5" w:rsidP="000D64E5">
      <w:pPr>
        <w:spacing w:after="0"/>
        <w:rPr>
          <w:sz w:val="24"/>
          <w:szCs w:val="24"/>
        </w:rPr>
      </w:pPr>
    </w:p>
    <w:p w14:paraId="4A18678D" w14:textId="0F82BB47" w:rsidR="004941A5" w:rsidRDefault="004941A5" w:rsidP="000D64E5">
      <w:pPr>
        <w:spacing w:after="0"/>
        <w:rPr>
          <w:sz w:val="24"/>
          <w:szCs w:val="24"/>
        </w:rPr>
      </w:pPr>
      <w:r>
        <w:rPr>
          <w:sz w:val="24"/>
          <w:szCs w:val="24"/>
          <w:vertAlign w:val="superscript"/>
        </w:rPr>
        <w:t>22</w:t>
      </w:r>
      <w:r w:rsidRPr="004941A5">
        <w:rPr>
          <w:sz w:val="24"/>
          <w:szCs w:val="24"/>
        </w:rPr>
        <w:t xml:space="preserve"> But the fruit of the Spirit is love, joy, peace, patience, kindness, goodness, faithfulness, </w:t>
      </w:r>
      <w:r w:rsidRPr="004941A5">
        <w:rPr>
          <w:b/>
          <w:bCs/>
          <w:sz w:val="24"/>
          <w:szCs w:val="24"/>
          <w:vertAlign w:val="superscript"/>
        </w:rPr>
        <w:t>23 </w:t>
      </w:r>
      <w:r w:rsidRPr="004941A5">
        <w:rPr>
          <w:sz w:val="24"/>
          <w:szCs w:val="24"/>
        </w:rPr>
        <w:t>gentleness, self-control; against such things there is no law. </w:t>
      </w:r>
    </w:p>
    <w:p w14:paraId="2557514A" w14:textId="21D63ABC" w:rsidR="00363696" w:rsidRDefault="00363696" w:rsidP="000D64E5">
      <w:pPr>
        <w:spacing w:after="0"/>
        <w:rPr>
          <w:sz w:val="24"/>
          <w:szCs w:val="24"/>
        </w:rPr>
      </w:pPr>
    </w:p>
    <w:p w14:paraId="54436069" w14:textId="7736B5E9" w:rsidR="00363696" w:rsidRPr="00270AA8" w:rsidRDefault="00363696" w:rsidP="00363696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 xml:space="preserve">How do I resolve </w:t>
      </w:r>
      <w:r>
        <w:rPr>
          <w:sz w:val="24"/>
          <w:szCs w:val="24"/>
        </w:rPr>
        <w:t>walk by the spirit</w:t>
      </w:r>
      <w:r>
        <w:rPr>
          <w:sz w:val="24"/>
          <w:szCs w:val="24"/>
        </w:rPr>
        <w:t xml:space="preserve"> in</w:t>
      </w:r>
      <w:r w:rsidRPr="00270AA8">
        <w:rPr>
          <w:sz w:val="24"/>
          <w:szCs w:val="24"/>
        </w:rPr>
        <w:t xml:space="preserve"> 2021?</w:t>
      </w:r>
    </w:p>
    <w:p w14:paraId="37D687F8" w14:textId="77777777" w:rsidR="00363696" w:rsidRPr="00270AA8" w:rsidRDefault="00363696" w:rsidP="00363696">
      <w:pPr>
        <w:spacing w:after="0"/>
        <w:rPr>
          <w:sz w:val="24"/>
          <w:szCs w:val="24"/>
        </w:rPr>
      </w:pPr>
    </w:p>
    <w:p w14:paraId="3C2AF72E" w14:textId="77777777" w:rsidR="00363696" w:rsidRPr="00270AA8" w:rsidRDefault="00363696" w:rsidP="00363696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______________________________________________________________________________________</w:t>
      </w:r>
    </w:p>
    <w:p w14:paraId="5759817E" w14:textId="77777777" w:rsidR="00363696" w:rsidRPr="00270AA8" w:rsidRDefault="00363696" w:rsidP="00363696">
      <w:pPr>
        <w:spacing w:after="0"/>
        <w:rPr>
          <w:sz w:val="24"/>
          <w:szCs w:val="24"/>
        </w:rPr>
      </w:pPr>
    </w:p>
    <w:p w14:paraId="1FC99A30" w14:textId="77777777" w:rsidR="00363696" w:rsidRDefault="00363696" w:rsidP="00363696">
      <w:pPr>
        <w:spacing w:after="0"/>
        <w:rPr>
          <w:sz w:val="24"/>
          <w:szCs w:val="24"/>
        </w:rPr>
      </w:pPr>
      <w:r w:rsidRPr="00270AA8">
        <w:rPr>
          <w:sz w:val="24"/>
          <w:szCs w:val="24"/>
        </w:rPr>
        <w:t>______________________________________________________________________________________</w:t>
      </w:r>
    </w:p>
    <w:p w14:paraId="3297F046" w14:textId="77777777" w:rsidR="00363696" w:rsidRPr="000D64E5" w:rsidRDefault="00363696" w:rsidP="000D64E5">
      <w:pPr>
        <w:spacing w:after="0"/>
        <w:rPr>
          <w:sz w:val="24"/>
          <w:szCs w:val="24"/>
        </w:rPr>
      </w:pPr>
    </w:p>
    <w:sectPr w:rsidR="00363696" w:rsidRPr="000D64E5" w:rsidSect="00270AA8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8C2090"/>
    <w:multiLevelType w:val="hybridMultilevel"/>
    <w:tmpl w:val="CCA20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096FF6"/>
    <w:multiLevelType w:val="hybridMultilevel"/>
    <w:tmpl w:val="DBCA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AC0CB7"/>
    <w:multiLevelType w:val="hybridMultilevel"/>
    <w:tmpl w:val="D7849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71FCA"/>
    <w:multiLevelType w:val="hybridMultilevel"/>
    <w:tmpl w:val="8BA01E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2CA05E5"/>
    <w:multiLevelType w:val="hybridMultilevel"/>
    <w:tmpl w:val="8504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zQ3NjcxN7ewMDVU0lEKTi0uzszPAykwrgUA25qHaywAAAA="/>
  </w:docVars>
  <w:rsids>
    <w:rsidRoot w:val="004E63A9"/>
    <w:rsid w:val="000D64E5"/>
    <w:rsid w:val="001B0073"/>
    <w:rsid w:val="00225218"/>
    <w:rsid w:val="00270AA8"/>
    <w:rsid w:val="002F62B4"/>
    <w:rsid w:val="00363696"/>
    <w:rsid w:val="00382DCC"/>
    <w:rsid w:val="004941A5"/>
    <w:rsid w:val="004E63A9"/>
    <w:rsid w:val="007348D4"/>
    <w:rsid w:val="008C5DF0"/>
    <w:rsid w:val="00905F4C"/>
    <w:rsid w:val="00A90025"/>
    <w:rsid w:val="00CB1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3783"/>
  <w15:chartTrackingRefBased/>
  <w15:docId w15:val="{7B225738-FACA-4AD8-A567-C78F28C90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0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9722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54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93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3814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17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02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808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739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023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721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8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34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8</TotalTime>
  <Pages>2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Lyle</dc:creator>
  <cp:keywords/>
  <dc:description/>
  <cp:lastModifiedBy>Matt Lyle</cp:lastModifiedBy>
  <cp:revision>6</cp:revision>
  <dcterms:created xsi:type="dcterms:W3CDTF">2020-12-31T07:02:00Z</dcterms:created>
  <dcterms:modified xsi:type="dcterms:W3CDTF">2021-01-02T08:36:00Z</dcterms:modified>
</cp:coreProperties>
</file>